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E212EC"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D3D2E" w14:textId="77777777" w:rsidR="00174034" w:rsidRDefault="00174034" w:rsidP="00412173">
      <w:r>
        <w:separator/>
      </w:r>
    </w:p>
    <w:p w14:paraId="15F0B846" w14:textId="77777777" w:rsidR="00174034" w:rsidRDefault="00174034" w:rsidP="00412173"/>
  </w:endnote>
  <w:endnote w:type="continuationSeparator" w:id="0">
    <w:p w14:paraId="1E917293" w14:textId="77777777" w:rsidR="00174034" w:rsidRDefault="00174034" w:rsidP="00412173">
      <w:r>
        <w:continuationSeparator/>
      </w:r>
    </w:p>
    <w:p w14:paraId="4CE53968" w14:textId="77777777" w:rsidR="00174034" w:rsidRDefault="00174034" w:rsidP="00412173"/>
  </w:endnote>
  <w:endnote w:type="continuationNotice" w:id="1">
    <w:p w14:paraId="5234F493" w14:textId="77777777" w:rsidR="00174034" w:rsidRDefault="001740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EE54" w14:textId="29EE2231" w:rsidR="00152817" w:rsidRPr="00F6459F" w:rsidRDefault="00E212EC"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9C48" w14:textId="0A359FDB" w:rsidR="00152817" w:rsidRPr="00F6459F" w:rsidRDefault="00E212EC"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0C7C" w14:textId="77777777" w:rsidR="00174034" w:rsidRDefault="00174034" w:rsidP="00412173">
      <w:r>
        <w:separator/>
      </w:r>
    </w:p>
    <w:p w14:paraId="4C38BA2D" w14:textId="77777777" w:rsidR="00174034" w:rsidRDefault="00174034" w:rsidP="00412173"/>
  </w:footnote>
  <w:footnote w:type="continuationSeparator" w:id="0">
    <w:p w14:paraId="5B3C327C" w14:textId="77777777" w:rsidR="00174034" w:rsidRDefault="00174034" w:rsidP="00412173">
      <w:r>
        <w:continuationSeparator/>
      </w:r>
    </w:p>
    <w:p w14:paraId="2F69ACD1" w14:textId="77777777" w:rsidR="00174034" w:rsidRDefault="00174034" w:rsidP="00412173"/>
  </w:footnote>
  <w:footnote w:type="continuationNotice" w:id="1">
    <w:p w14:paraId="1B243506" w14:textId="77777777" w:rsidR="00174034" w:rsidRDefault="0017403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ZiCwIAAPQDAAAOAAAAZHJzL2Uyb0RvYy54bWysU9tuGyEQfa/Uf0C813uR145XXkdp0lSV&#10;0ouU9AMwy3pRgaGAvet+fQfWcazmLSoPiGFmDnPODOvrUStyEM5LMA0tZjklwnBopdk19OfT/Ycr&#10;SnxgpmUKjGjoUXh6vXn/bj3YWpTQg2qFIwhifD3YhvYh2DrLPO+FZn4GVhh0duA0C2i6XdY6NiC6&#10;VlmZ54tsANdaB1x4j7d3k5NuEn7XCR6+d50XgaiGYm0h7S7t27hnmzWrd47ZXvJTGewNVWgmDT56&#10;hrpjgZG9k6+gtOQOPHRhxkFn0HWSi8QB2RT5P2wee2ZF4oLieHuWyf8/WP7t8MMR2Ta0LJaUGKax&#10;SU9iDOQjjKSM+gzW1xj2aDEwjHiNfU5cvX0A/ssTA7c9Mztx4xwMvWAt1lfEzOwidcLxEWQ7fIUW&#10;n2H7AAlo7JyO4qEcBNGxT8dzb2IpHC8X1SpfLCpKOPpWy6KqUvMyVj9nW+fDZwGaxENDHfY+obPD&#10;gw+xGlY/h8THDNxLpVL/lSEDglZllRIuPFoGHE8ldUOv8rimgYkkP5k2JQcm1XTGB5Q5sY5EJ8ph&#10;3I4YGKXYQntE/g6mMcRvg4ce3B9KBhzBhvrfe+YEJeqLQQ1XxXweZzYZ82pZouEuPdtLDzMcoRoa&#10;KJmOtyHN+cT1BrXuZJLhpZJTrThaSZ3TN4ize2mnqJfPuvkLAAD//wMAUEsDBBQABgAIAAAAIQCp&#10;LE8p3wAAAAwBAAAPAAAAZHJzL2Rvd25yZXYueG1sTI9NT8MwDIbvSPyHyEjctqTQjq00nRCIK2jj&#10;Q+LmNV5b0ThVk63l35Oe4PZafvT6cbGdbCfONPjWsYZkqUAQV860XGt4f3terEH4gGywc0wafsjD&#10;try8KDA3buQdnfehFrGEfY4amhD6XEpfNWTRL11PHHdHN1gMcRxqaQYcY7nt5I1SK2mx5XihwZ4e&#10;G6q+9yer4ePl+PWZqtf6yWb96CYl2W6k1tdX08M9iEBT+INh1o/qUEangzux8aLTsEjWaUTncLcC&#10;MRMq2WQgDjHdZinIspD/nyh/AQAA//8DAFBLAQItABQABgAIAAAAIQC2gziS/gAAAOEBAAATAAAA&#10;AAAAAAAAAAAAAAAAAABbQ29udGVudF9UeXBlc10ueG1sUEsBAi0AFAAGAAgAAAAhADj9If/WAAAA&#10;lAEAAAsAAAAAAAAAAAAAAAAALwEAAF9yZWxzLy5yZWxzUEsBAi0AFAAGAAgAAAAhABSu1mILAgAA&#10;9AMAAA4AAAAAAAAAAAAAAAAALgIAAGRycy9lMm9Eb2MueG1sUEsBAi0AFAAGAAgAAAAhAKksTynf&#10;AAAADAEAAA8AAAAAAAAAAAAAAAAAZQQAAGRycy9kb3ducmV2LnhtbFBLBQYAAAAABAAEAPMAAABx&#10;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uTAwIAAOoDAAAOAAAAZHJzL2Uyb0RvYy54bWysU9tu2zAMfR+wfxD0vtjxlrUz4hRduw4D&#10;ugvQ7gMYWY6FSaImKbGzry8lx1mxvQ3zg0CL5CHPIbW+Go1mB+mDQtvw5aLkTFqBrbK7hn9/vHt1&#10;yVmIYFvQaGXDjzLwq83LF+vB1bLCHnUrPSMQG+rBNbyP0dVFEUQvDYQFOmnJ2aE3EOnX74rWw0Do&#10;RhdVWb4tBvSt8yhkCHR7Ozn5JuN3nRTxa9cFGZluOPUW8+nzuU1nsVlDvfPgeiVObcA/dGFAWSp6&#10;hrqFCGzv1V9QRgmPAbu4EGgK7DolZOZAbJblH2weenAycyFxgjvLFP4frPhy+OaZaml2S84sGJrR&#10;oxwje48jq5I8gws1RT04iosjXVNophrcPYofgVm86cHu5LX3OPQSWmpvmTKLZ6kTTkgg2+EztlQG&#10;9hEz0Nh5k7QjNRih05iO59GkVgRdVm/K8nVJLkG+anWxvFjlElDP2c6H+FGiYclouKfRZ3Q43IeY&#10;uoF6DknFLN4prfP4tWVDw9+tqlVOeOYxKtJ2amUaflmmb9qXRPKDbXNyBKUnmwpoe2KdiE6U47gd&#10;J31nMbfYHkkGj9My0uMho0f/i7OBFrHh4ecevORMf7IkZdra2fCzsZ0NsIJSGx45m8ybmLd7onhN&#10;Encqs0+zmCqfWqSFyqKclj9t7PP/HPX7iW6eAAAA//8DAFBLAwQUAAYACAAAACEALq2IGOIAAAAM&#10;AQAADwAAAGRycy9kb3ducmV2LnhtbEyPwU7DMAyG70i8Q2QkbiztNtqtqztNCE5IiK4cOKZN1kZr&#10;nNJkW3l7stM42v70+/vz7WR6dlaj05YQ4lkETFFjpaYW4at6e1oBc16QFL0lhfCrHGyL+7tcZNJe&#10;qFTnvW9ZCCGXCYTO+yHj3DWdMsLN7KAo3A52NMKHcWy5HMUlhJuez6Mo4UZoCh86MaiXTjXH/ckg&#10;7L6pfNU/H/VneSh1Va0jek+OiI8P024DzKvJ32C46gd1KIJTbU8kHesR0nWSBBRhni6egV2JOF2G&#10;VY2wiJcR8CLn/0sUfwAAAP//AwBQSwECLQAUAAYACAAAACEAtoM4kv4AAADhAQAAEwAAAAAAAAAA&#10;AAAAAAAAAAAAW0NvbnRlbnRfVHlwZXNdLnhtbFBLAQItABQABgAIAAAAIQA4/SH/1gAAAJQBAAAL&#10;AAAAAAAAAAAAAAAAAC8BAABfcmVscy8ucmVsc1BLAQItABQABgAIAAAAIQAOMsuTAwIAAOoDAAAO&#10;AAAAAAAAAAAAAAAAAC4CAABkcnMvZTJvRG9jLnhtbFBLAQItABQABgAIAAAAIQAurYgY4gAAAAwB&#10;AAAPAAAAAAAAAAAAAAAAAF0EAABkcnMvZG93bnJldi54bWxQSwUGAAAAAAQABADzAAAAbA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1WiDQIAAPoDAAAOAAAAZHJzL2Uyb0RvYy54bWysU9tu2zAMfR+wfxD0vjjJ4rQx4hRduw4D&#10;ugvQ7gMYWY6FSaImKbGzrx8lp1mwvQ3TgyCK5BHPIbW+GYxmB+mDQlvz2WTKmbQCG2V3Nf/2/PDm&#10;mrMQwTag0cqaH2XgN5vXr9a9q+QcO9SN9IxAbKh6V/MuRlcVRRCdNBAm6KQlZ4veQCTT74rGQ0/o&#10;Rhfz6XRZ9Ogb51HIEOj2fnTyTcZvWynil7YNMjJdc6ot5t3nfZv2YrOGaufBdUqcyoB/qMKAsvTo&#10;GeoeIrC9V39BGSU8BmzjRKApsG2VkJkDsZlN/2Dz1IGTmQuJE9xZpvD/YMXnw1fPVEO9W3BmwVCP&#10;nuUQ2Tsc2DzJ07tQUdSTo7g40DWFZqrBPaL4HpjFuw7sTt56j30noaHyZimzuEgdcUIC2fafsKFn&#10;YB8xAw2tN0k7UoMROrXpeG5NKkXQ5bJ8e7VakkuQb3U1K8vcuwKql2znQ/wg0bB0qLmn1md0ODyG&#10;mKqB6iUkPWbxQWmd268t6wm0nJc54cJjVKTp1MrU/Hqa1jgvieR72+TkCEqPZ3pA2xPrRHSkHIft&#10;kPU9i7nF5kgyeByHkT4PHTr0PznraRBrHn7swUvO9EdLUq5mi0Wa3Gwsyqs5Gf7Ss730gBUEVfPI&#10;2Xi8i3naR8q3JHmrshqpN2Mlp5JpwLJIp8+QJvjSzlG/v+zmFwAAAP//AwBQSwMEFAAGAAgAAAAh&#10;AK8b4GLeAAAACwEAAA8AAABkcnMvZG93bnJldi54bWxMj09PwkAQxe8mfofNkHiDXSg2ULslRuNV&#10;IwKJt6U7tA3d2aa70PrtHU56mn8v7/0m34yuFVfsQ+NJw3ymQCCV3jZUadh9vU1XIEI0ZE3rCTX8&#10;YIBNcX+Xm8z6gT7xuo2VYBMKmdFQx9hlUoayRmfCzHdIfDv53pnIY19J25uBzV0rF0ql0pmGOKE2&#10;Hb7UWJ63F6dh/376PizVR/XqHrvBj0qSW0utHybj8xOIiGP8E8MNn9GhYKajv5ANotUwTRNWcp0n&#10;KYibQC0SXh25S9ZLkEUu//9Q/AIAAP//AwBQSwECLQAUAAYACAAAACEAtoM4kv4AAADhAQAAEwAA&#10;AAAAAAAAAAAAAAAAAAAAW0NvbnRlbnRfVHlwZXNdLnhtbFBLAQItABQABgAIAAAAIQA4/SH/1gAA&#10;AJQBAAALAAAAAAAAAAAAAAAAAC8BAABfcmVscy8ucmVsc1BLAQItABQABgAIAAAAIQAN41WiDQIA&#10;APoDAAAOAAAAAAAAAAAAAAAAAC4CAABkcnMvZTJvRG9jLnhtbFBLAQItABQABgAIAAAAIQCvG+Bi&#10;3gAAAAsBAAAPAAAAAAAAAAAAAAAAAGcEAABkcnMvZG93bnJldi54bWxQSwUGAAAAAAQABADzAAAA&#10;cg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2EC"/>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root>
  <DocTitle/>
</root>
</file>

<file path=customXml/item5.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3.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4B757BF-BD1F-4C2F-B54D-F17D0C4F1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574</Words>
  <Characters>13155</Characters>
  <Application>Microsoft Office Word</Application>
  <DocSecurity>0</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8-25T03:14:00Z</dcterms:created>
  <dcterms:modified xsi:type="dcterms:W3CDTF">2022-08-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